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6431E" w14:textId="77777777" w:rsidR="007E32E5" w:rsidRPr="00B92C64" w:rsidRDefault="007E32E5" w:rsidP="00B92C64">
      <w:pPr>
        <w:pStyle w:val="ListParagraph"/>
        <w:numPr>
          <w:ilvl w:val="0"/>
          <w:numId w:val="1"/>
        </w:numPr>
        <w:rPr>
          <w:rFonts w:cstheme="minorHAnsi"/>
          <w:color w:val="000000" w:themeColor="text1"/>
          <w:lang w:val="en-GB"/>
        </w:rPr>
      </w:pPr>
      <w:r w:rsidRPr="00B92C64">
        <w:rPr>
          <w:rFonts w:cstheme="minorHAnsi"/>
          <w:color w:val="000000" w:themeColor="text1"/>
        </w:rPr>
        <w:t xml:space="preserve">A group of n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r w:rsidRPr="00B92C64">
        <w:rPr>
          <w:rFonts w:cstheme="minorHAnsi"/>
          <w:color w:val="000000" w:themeColor="text1"/>
        </w:rPr>
        <w:br/>
        <w:t xml:space="preserve">(a) Find the joint PMF of X, Y, Z. </w:t>
      </w:r>
      <w:r w:rsidRPr="00B92C64">
        <w:rPr>
          <w:rFonts w:cstheme="minorHAnsi"/>
          <w:color w:val="000000" w:themeColor="text1"/>
        </w:rPr>
        <w:br/>
        <w:t xml:space="preserve">(b) Find the probability that the game is decisive. Simplify your answer (it should not involve a sum of many terms). </w:t>
      </w:r>
      <w:r w:rsidRPr="00B92C64">
        <w:rPr>
          <w:rFonts w:cstheme="minorHAnsi"/>
          <w:color w:val="000000" w:themeColor="text1"/>
        </w:rPr>
        <w:br/>
        <w:t>(c) What is the probability that the game is decisive for n = 5? What is the limiting probability that a game is decisive as n ! 1? Explain briefly why your answer makes sense.</w:t>
      </w:r>
    </w:p>
    <w:p w14:paraId="1849D0EE" w14:textId="2E486471" w:rsidR="00E06BAF" w:rsidRDefault="00B92C64" w:rsidP="00B92C64">
      <w:pPr>
        <w:rPr>
          <w:rFonts w:cstheme="minorHAnsi"/>
          <w:color w:val="000000" w:themeColor="text1"/>
        </w:rPr>
      </w:pPr>
      <w:r w:rsidRPr="00B92C64">
        <w:rPr>
          <w:rFonts w:cstheme="minorHAnsi"/>
          <w:color w:val="000000" w:themeColor="text1"/>
        </w:rPr>
        <w:t>Answer:</w:t>
      </w:r>
    </w:p>
    <w:p w14:paraId="2A42128D" w14:textId="63387AFA" w:rsidR="00B92C64" w:rsidRPr="00B92C64" w:rsidRDefault="00B92C64" w:rsidP="00B92C64">
      <w:pPr>
        <w:rPr>
          <w:rFonts w:cstheme="minorHAnsi"/>
          <w:color w:val="000000" w:themeColor="text1"/>
        </w:rPr>
      </w:pPr>
      <w:r>
        <w:rPr>
          <w:rFonts w:cstheme="minorHAnsi"/>
          <w:color w:val="000000" w:themeColor="text1"/>
        </w:rPr>
        <w:t>1.</w:t>
      </w:r>
    </w:p>
    <w:p w14:paraId="2192959E" w14:textId="77777777" w:rsidR="00B92C64" w:rsidRPr="00B92C64" w:rsidRDefault="00B92C64" w:rsidP="00B92C64">
      <w:pPr>
        <w:pStyle w:val="NormalWeb"/>
        <w:spacing w:before="0" w:beforeAutospacing="0" w:after="300" w:afterAutospacing="0"/>
        <w:rPr>
          <w:rFonts w:asciiTheme="minorHAnsi" w:hAnsiTheme="minorHAnsi" w:cstheme="minorHAnsi"/>
          <w:color w:val="000000" w:themeColor="text1"/>
          <w:sz w:val="22"/>
          <w:szCs w:val="22"/>
        </w:rPr>
      </w:pPr>
      <w:r w:rsidRPr="00B92C64">
        <w:rPr>
          <w:rFonts w:asciiTheme="minorHAnsi" w:hAnsiTheme="minorHAnsi" w:cstheme="minorHAnsi"/>
          <w:color w:val="000000" w:themeColor="text1"/>
          <w:sz w:val="22"/>
          <w:szCs w:val="22"/>
        </w:rPr>
        <w:t>(a) Let $p$ be the probability of choosing Rock, Scissors or Paper. Then, the joint PMF of $X,Y,Z$ is given by:</w:t>
      </w:r>
    </w:p>
    <w:p w14:paraId="0F828254" w14:textId="77777777" w:rsidR="00B92C64" w:rsidRPr="00B92C64" w:rsidRDefault="00B92C64" w:rsidP="00B92C64">
      <w:pPr>
        <w:pStyle w:val="NormalWeb"/>
        <w:spacing w:before="300" w:beforeAutospacing="0" w:after="300" w:afterAutospacing="0"/>
        <w:rPr>
          <w:rFonts w:asciiTheme="minorHAnsi" w:hAnsiTheme="minorHAnsi" w:cstheme="minorHAnsi"/>
          <w:color w:val="000000" w:themeColor="text1"/>
          <w:sz w:val="22"/>
          <w:szCs w:val="22"/>
        </w:rPr>
      </w:pPr>
      <w:r w:rsidRPr="00B92C64">
        <w:rPr>
          <w:rFonts w:asciiTheme="minorHAnsi" w:hAnsiTheme="minorHAnsi" w:cstheme="minorHAnsi"/>
          <w:color w:val="000000" w:themeColor="text1"/>
          <w:sz w:val="22"/>
          <w:szCs w:val="22"/>
        </w:rPr>
        <w:t>$$P(X=i, Y=j, Z=k) = \begin{cases} {n \choose i,j,k}p^{n}, &amp; \text{if } i+j+k=n \ 0, &amp; \text{otherwise} \end{cases}$$</w:t>
      </w:r>
    </w:p>
    <w:p w14:paraId="1CCE7F46" w14:textId="77777777" w:rsidR="00B92C64" w:rsidRPr="00B92C64" w:rsidRDefault="00B92C64" w:rsidP="00B92C64">
      <w:pPr>
        <w:pStyle w:val="NormalWeb"/>
        <w:spacing w:before="300" w:beforeAutospacing="0" w:after="300" w:afterAutospacing="0"/>
        <w:rPr>
          <w:rFonts w:asciiTheme="minorHAnsi" w:hAnsiTheme="minorHAnsi" w:cstheme="minorHAnsi"/>
          <w:color w:val="000000" w:themeColor="text1"/>
          <w:sz w:val="22"/>
          <w:szCs w:val="22"/>
        </w:rPr>
      </w:pPr>
      <w:r w:rsidRPr="00B92C64">
        <w:rPr>
          <w:rFonts w:asciiTheme="minorHAnsi" w:hAnsiTheme="minorHAnsi" w:cstheme="minorHAnsi"/>
          <w:color w:val="000000" w:themeColor="text1"/>
          <w:sz w:val="22"/>
          <w:szCs w:val="22"/>
        </w:rPr>
        <w:t>(b) The game is decisive if and only if exactly two of the values $X,Y,Z$ are nonzero, and the largest of these values is not greater than the sum of the other two. There are three ways this can happen, corresponding to the three possible ways of choosing which two values are nonzero. The probability that $X,Y$ are nonzero and $Z=0$ is:</w:t>
      </w:r>
    </w:p>
    <w:p w14:paraId="38F56118" w14:textId="77777777" w:rsidR="00B92C64" w:rsidRPr="00B92C64" w:rsidRDefault="00B92C64" w:rsidP="00B92C64">
      <w:pPr>
        <w:pStyle w:val="NormalWeb"/>
        <w:spacing w:before="300" w:beforeAutospacing="0" w:after="300" w:afterAutospacing="0"/>
        <w:rPr>
          <w:rFonts w:asciiTheme="minorHAnsi" w:hAnsiTheme="minorHAnsi" w:cstheme="minorHAnsi"/>
          <w:color w:val="000000" w:themeColor="text1"/>
          <w:sz w:val="22"/>
          <w:szCs w:val="22"/>
        </w:rPr>
      </w:pPr>
      <w:r w:rsidRPr="00B92C64">
        <w:rPr>
          <w:rFonts w:asciiTheme="minorHAnsi" w:hAnsiTheme="minorHAnsi" w:cstheme="minorHAnsi"/>
          <w:color w:val="000000" w:themeColor="text1"/>
          <w:sz w:val="22"/>
          <w:szCs w:val="22"/>
        </w:rPr>
        <w:t>$$P(X&gt;0, Y&gt;0, Z=0) = \sum_{i+j=n-1} P(X=i, Y=j, Z=0) = 2(n-1)p^{n}$$</w:t>
      </w:r>
    </w:p>
    <w:p w14:paraId="389AA631" w14:textId="77777777" w:rsidR="00B92C64" w:rsidRPr="00B92C64" w:rsidRDefault="00B92C64" w:rsidP="00B92C64">
      <w:pPr>
        <w:pStyle w:val="NormalWeb"/>
        <w:spacing w:before="300" w:beforeAutospacing="0" w:after="300" w:afterAutospacing="0"/>
        <w:rPr>
          <w:rFonts w:asciiTheme="minorHAnsi" w:hAnsiTheme="minorHAnsi" w:cstheme="minorHAnsi"/>
          <w:color w:val="000000" w:themeColor="text1"/>
          <w:sz w:val="22"/>
          <w:szCs w:val="22"/>
        </w:rPr>
      </w:pPr>
      <w:r w:rsidRPr="00B92C64">
        <w:rPr>
          <w:rFonts w:asciiTheme="minorHAnsi" w:hAnsiTheme="minorHAnsi" w:cstheme="minorHAnsi"/>
          <w:color w:val="000000" w:themeColor="text1"/>
          <w:sz w:val="22"/>
          <w:szCs w:val="22"/>
        </w:rPr>
        <w:t>because there are two ways to choose which of the $n$ players gets the remaining value. Similarly, the probability that $X,Z$ are nonzero and $Y=0$ is $2(n-1)p^{n}$, and the probability that $Y,Z$ are nonzero and $X=0$ is also $2(n-1)p^{n}$. Thus, the probability that the game is decisive is:</w:t>
      </w:r>
    </w:p>
    <w:p w14:paraId="1FE682CA" w14:textId="77777777" w:rsidR="00B92C64" w:rsidRPr="00B92C64" w:rsidRDefault="00B92C64" w:rsidP="00B92C64">
      <w:pPr>
        <w:pStyle w:val="NormalWeb"/>
        <w:spacing w:before="300" w:beforeAutospacing="0" w:after="300" w:afterAutospacing="0"/>
        <w:rPr>
          <w:rFonts w:asciiTheme="minorHAnsi" w:hAnsiTheme="minorHAnsi" w:cstheme="minorHAnsi"/>
          <w:color w:val="000000" w:themeColor="text1"/>
          <w:sz w:val="22"/>
          <w:szCs w:val="22"/>
        </w:rPr>
      </w:pPr>
      <w:r w:rsidRPr="00B92C64">
        <w:rPr>
          <w:rFonts w:asciiTheme="minorHAnsi" w:hAnsiTheme="minorHAnsi" w:cstheme="minorHAnsi"/>
          <w:color w:val="000000" w:themeColor="text1"/>
          <w:sz w:val="22"/>
          <w:szCs w:val="22"/>
        </w:rPr>
        <w:t>\begin{align*} P(\text{decisive}) &amp;= P(X&gt;0, Y&gt;0, Z=0) + P(X&gt;0, Z&gt;0, Y=0) + P(Y&gt;0, Z&gt;0, X=0) \ &amp;= 6(n-1)p^{n}. \end{align*}</w:t>
      </w:r>
    </w:p>
    <w:p w14:paraId="693442D1" w14:textId="77777777" w:rsidR="00B92C64" w:rsidRPr="00B92C64" w:rsidRDefault="00B92C64" w:rsidP="00B92C64">
      <w:pPr>
        <w:pStyle w:val="NormalWeb"/>
        <w:spacing w:before="300" w:beforeAutospacing="0" w:after="300" w:afterAutospacing="0"/>
        <w:rPr>
          <w:rFonts w:asciiTheme="minorHAnsi" w:hAnsiTheme="minorHAnsi" w:cstheme="minorHAnsi"/>
          <w:color w:val="000000" w:themeColor="text1"/>
          <w:sz w:val="22"/>
          <w:szCs w:val="22"/>
        </w:rPr>
      </w:pPr>
      <w:r w:rsidRPr="00B92C64">
        <w:rPr>
          <w:rFonts w:asciiTheme="minorHAnsi" w:hAnsiTheme="minorHAnsi" w:cstheme="minorHAnsi"/>
          <w:color w:val="000000" w:themeColor="text1"/>
          <w:sz w:val="22"/>
          <w:szCs w:val="22"/>
        </w:rPr>
        <w:t>(c) For $n=5$, we have:</w:t>
      </w:r>
    </w:p>
    <w:p w14:paraId="14F4380D" w14:textId="77777777" w:rsidR="00B92C64" w:rsidRPr="00B92C64" w:rsidRDefault="00B92C64" w:rsidP="00B92C64">
      <w:pPr>
        <w:pStyle w:val="NormalWeb"/>
        <w:spacing w:before="300" w:beforeAutospacing="0" w:after="300" w:afterAutospacing="0"/>
        <w:rPr>
          <w:rFonts w:asciiTheme="minorHAnsi" w:hAnsiTheme="minorHAnsi" w:cstheme="minorHAnsi"/>
          <w:color w:val="000000" w:themeColor="text1"/>
          <w:sz w:val="22"/>
          <w:szCs w:val="22"/>
        </w:rPr>
      </w:pPr>
      <w:r w:rsidRPr="00B92C64">
        <w:rPr>
          <w:rFonts w:asciiTheme="minorHAnsi" w:hAnsiTheme="minorHAnsi" w:cstheme="minorHAnsi"/>
          <w:color w:val="000000" w:themeColor="text1"/>
          <w:sz w:val="22"/>
          <w:szCs w:val="22"/>
        </w:rPr>
        <w:t>\begin{align*} P(\text{decisive}) &amp;= 6(5-1)p^{5} \ &amp;= 24p^{5} \ &amp;= \frac{24}{3^{10}} \ &amp;\approx 0.0000547. \end{align*}</w:t>
      </w:r>
    </w:p>
    <w:p w14:paraId="78170251" w14:textId="77777777" w:rsidR="00B92C64" w:rsidRPr="00B92C64" w:rsidRDefault="00B92C64" w:rsidP="00B92C64">
      <w:pPr>
        <w:pStyle w:val="NormalWeb"/>
        <w:spacing w:before="300" w:beforeAutospacing="0" w:after="0" w:afterAutospacing="0"/>
        <w:rPr>
          <w:rFonts w:asciiTheme="minorHAnsi" w:hAnsiTheme="minorHAnsi" w:cstheme="minorHAnsi"/>
          <w:color w:val="000000" w:themeColor="text1"/>
          <w:sz w:val="22"/>
          <w:szCs w:val="22"/>
        </w:rPr>
      </w:pPr>
      <w:r w:rsidRPr="00B92C64">
        <w:rPr>
          <w:rFonts w:asciiTheme="minorHAnsi" w:hAnsiTheme="minorHAnsi" w:cstheme="minorHAnsi"/>
          <w:color w:val="000000" w:themeColor="text1"/>
          <w:sz w:val="22"/>
          <w:szCs w:val="22"/>
        </w:rPr>
        <w:t>As $n$ approaches infinity, the probability of the game being decisive approaches 1. This makes sense because as the number of players gets very large, the probability that exactly two of them choose the same option becomes very high, and so the game is almost always decisive.</w:t>
      </w:r>
    </w:p>
    <w:p w14:paraId="63F7FAAF" w14:textId="77777777" w:rsidR="00B92C64" w:rsidRPr="00B92C64" w:rsidRDefault="00B92C64" w:rsidP="00B92C64">
      <w:pPr>
        <w:rPr>
          <w:rFonts w:cstheme="minorHAnsi"/>
          <w:color w:val="000000" w:themeColor="text1"/>
        </w:rPr>
      </w:pPr>
    </w:p>
    <w:sectPr w:rsidR="00B92C64" w:rsidRPr="00B92C6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2FBA2" w14:textId="77777777" w:rsidR="00DC74DE" w:rsidRDefault="00DC74DE">
      <w:pPr>
        <w:spacing w:after="0" w:line="240" w:lineRule="auto"/>
      </w:pPr>
      <w:r>
        <w:separator/>
      </w:r>
    </w:p>
  </w:endnote>
  <w:endnote w:type="continuationSeparator" w:id="0">
    <w:p w14:paraId="11ECE4B2" w14:textId="77777777" w:rsidR="00DC74DE" w:rsidRDefault="00DC74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735D1" w14:textId="77777777" w:rsidR="00BC340C"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A3C53" w14:textId="77777777" w:rsidR="00BC340C"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3B2A6" w14:textId="77777777" w:rsidR="00BC340C"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775685" w14:textId="77777777" w:rsidR="00DC74DE" w:rsidRDefault="00DC74DE">
      <w:pPr>
        <w:spacing w:after="0" w:line="240" w:lineRule="auto"/>
      </w:pPr>
      <w:r>
        <w:separator/>
      </w:r>
    </w:p>
  </w:footnote>
  <w:footnote w:type="continuationSeparator" w:id="0">
    <w:p w14:paraId="37B368FF" w14:textId="77777777" w:rsidR="00DC74DE" w:rsidRDefault="00DC74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D9E2" w14:textId="77777777" w:rsidR="00BC340C" w:rsidRDefault="00000000">
    <w:pPr>
      <w:pStyle w:val="Header"/>
    </w:pPr>
    <w:r>
      <w:rPr>
        <w:noProof/>
      </w:rPr>
      <w:pict w14:anchorId="7319B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1026" type="#_x0000_t75" style="position:absolute;margin-left:0;margin-top:0;width:451.2pt;height:151.2pt;z-index:-251656192;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1573C" w14:textId="77777777" w:rsidR="00BC340C" w:rsidRDefault="00000000">
    <w:pPr>
      <w:pStyle w:val="Header"/>
    </w:pPr>
    <w:r>
      <w:rPr>
        <w:noProof/>
      </w:rPr>
      <w:pict w14:anchorId="3CC80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1027" type="#_x0000_t75" style="position:absolute;margin-left:0;margin-top:0;width:451.2pt;height:151.2pt;z-index:-251655168;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8B18E" w14:textId="77777777" w:rsidR="00BC340C" w:rsidRDefault="00000000">
    <w:pPr>
      <w:pStyle w:val="Header"/>
    </w:pPr>
    <w:r>
      <w:rPr>
        <w:noProof/>
      </w:rPr>
      <w:pict w14:anchorId="60EF7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1025" type="#_x0000_t75" style="position:absolute;margin-left:0;margin-top:0;width:451.2pt;height:151.2pt;z-index:-251657216;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53938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TMwMjIzNjJX0lEKTi0uzszPAykwrAUADykA/CwAAAA="/>
  </w:docVars>
  <w:rsids>
    <w:rsidRoot w:val="00E06BAF"/>
    <w:rsid w:val="007E32E5"/>
    <w:rsid w:val="00B92C64"/>
    <w:rsid w:val="00DC74DE"/>
    <w:rsid w:val="00E06B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643CF2"/>
  <w15:chartTrackingRefBased/>
  <w15:docId w15:val="{911A056B-6C8D-42D3-9CBE-A78421A19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 w:type="paragraph" w:styleId="NormalWeb">
    <w:name w:val="Normal (Web)"/>
    <w:basedOn w:val="Normal"/>
    <w:uiPriority w:val="99"/>
    <w:semiHidden/>
    <w:unhideWhenUsed/>
    <w:rsid w:val="00B92C64"/>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197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30</Words>
  <Characters>2455</Characters>
  <Application>Microsoft Office Word</Application>
  <DocSecurity>0</DocSecurity>
  <Lines>20</Lines>
  <Paragraphs>5</Paragraphs>
  <ScaleCrop>false</ScaleCrop>
  <Company/>
  <LinksUpToDate>false</LinksUpToDate>
  <CharactersWithSpaces>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Sourav Mandal</cp:lastModifiedBy>
  <cp:revision>3</cp:revision>
  <dcterms:created xsi:type="dcterms:W3CDTF">2021-03-26T14:04:00Z</dcterms:created>
  <dcterms:modified xsi:type="dcterms:W3CDTF">2023-02-18T15:01:00Z</dcterms:modified>
</cp:coreProperties>
</file>